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15" w:type="dxa"/>
        <w:tblLayout w:type="fixed"/>
        <w:tblLook w:val="04A0" w:firstRow="1" w:lastRow="0" w:firstColumn="1" w:lastColumn="0" w:noHBand="0" w:noVBand="1"/>
      </w:tblPr>
      <w:tblGrid>
        <w:gridCol w:w="3961"/>
        <w:gridCol w:w="5054"/>
      </w:tblGrid>
      <w:tr w:rsidR="21CE7EE6" w14:paraId="4C70819F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443596" w14:textId="7DC4FA10" w:rsidR="21CE7EE6" w:rsidRDefault="21CE7EE6" w:rsidP="21CE7EE6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16FFF365">
              <w:rPr>
                <w:rFonts w:eastAsiaTheme="minorEastAsia"/>
                <w:b/>
                <w:color w:val="000000" w:themeColor="text1"/>
              </w:rPr>
              <w:t>Files to change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5F6F24" w14:textId="064C312D" w:rsidR="21CE7EE6" w:rsidRDefault="21CE7EE6" w:rsidP="21CE7EE6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r w:rsidRPr="16FFF365">
              <w:rPr>
                <w:rFonts w:eastAsiaTheme="minorEastAsia"/>
                <w:b/>
                <w:color w:val="000000" w:themeColor="text1"/>
              </w:rPr>
              <w:t>Changes</w:t>
            </w:r>
          </w:p>
        </w:tc>
      </w:tr>
      <w:tr w:rsidR="21CE7EE6" w14:paraId="3854B905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1ECF1A" w14:textId="59D414D5" w:rsidR="21CE7EE6" w:rsidRDefault="1F4A772B" w:rsidP="4833EB14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 w:rsidRPr="4833EB14"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 w:rsidRPr="4833EB14">
              <w:rPr>
                <w:rFonts w:eastAsiaTheme="minorEastAsia"/>
                <w:color w:val="000000" w:themeColor="text1"/>
              </w:rPr>
              <w:t>/parse/Lexer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F62B46" w14:textId="1168F767" w:rsidR="21CE7EE6" w:rsidRPr="00F43989" w:rsidRDefault="1F4A772B" w:rsidP="4833EB14">
            <w:pPr>
              <w:pStyle w:val="ListParagraph"/>
              <w:numPr>
                <w:ilvl w:val="0"/>
                <w:numId w:val="7"/>
              </w:numPr>
              <w:rPr>
                <w:rFonts w:eastAsiaTheme="minorEastAsia"/>
                <w:color w:val="000000" w:themeColor="text1"/>
              </w:rPr>
            </w:pPr>
            <w:r w:rsidRPr="4833EB14">
              <w:rPr>
                <w:rFonts w:eastAsiaTheme="minorEastAsia"/>
                <w:color w:val="000000" w:themeColor="text1"/>
              </w:rPr>
              <w:t>Added keywords “order”</w:t>
            </w:r>
            <w:r w:rsidR="00F55122" w:rsidRPr="4833EB14">
              <w:rPr>
                <w:rFonts w:eastAsiaTheme="minorEastAsia"/>
                <w:color w:val="000000" w:themeColor="text1"/>
              </w:rPr>
              <w:t xml:space="preserve">, </w:t>
            </w:r>
            <w:r w:rsidRPr="4833EB14">
              <w:rPr>
                <w:rFonts w:eastAsiaTheme="minorEastAsia"/>
                <w:color w:val="000000" w:themeColor="text1"/>
              </w:rPr>
              <w:t>“by”</w:t>
            </w:r>
            <w:r w:rsidR="00F55122" w:rsidRPr="4833EB14">
              <w:rPr>
                <w:rFonts w:eastAsiaTheme="minorEastAsia"/>
                <w:color w:val="000000" w:themeColor="text1"/>
              </w:rPr>
              <w:t>, “</w:t>
            </w:r>
            <w:proofErr w:type="spellStart"/>
            <w:r w:rsidR="00F55122" w:rsidRPr="4833EB14">
              <w:rPr>
                <w:rFonts w:eastAsiaTheme="minorEastAsia"/>
                <w:color w:val="000000" w:themeColor="text1"/>
              </w:rPr>
              <w:t>asc</w:t>
            </w:r>
            <w:proofErr w:type="spellEnd"/>
            <w:r w:rsidR="00F55122" w:rsidRPr="4833EB14">
              <w:rPr>
                <w:rFonts w:eastAsiaTheme="minorEastAsia"/>
                <w:color w:val="000000" w:themeColor="text1"/>
              </w:rPr>
              <w:t>”, “</w:t>
            </w:r>
            <w:proofErr w:type="spellStart"/>
            <w:r w:rsidR="00F55122" w:rsidRPr="4833EB14">
              <w:rPr>
                <w:rFonts w:eastAsiaTheme="minorEastAsia"/>
                <w:color w:val="000000" w:themeColor="text1"/>
              </w:rPr>
              <w:t>desc</w:t>
            </w:r>
            <w:proofErr w:type="spellEnd"/>
            <w:r w:rsidR="00F55122" w:rsidRPr="4833EB14">
              <w:rPr>
                <w:rFonts w:eastAsiaTheme="minorEastAsia"/>
                <w:color w:val="000000" w:themeColor="text1"/>
              </w:rPr>
              <w:t>”</w:t>
            </w:r>
            <w:r w:rsidRPr="4833EB14">
              <w:rPr>
                <w:rFonts w:eastAsiaTheme="minorEastAsia"/>
                <w:color w:val="000000" w:themeColor="text1"/>
              </w:rPr>
              <w:t xml:space="preserve"> to keywords (in routine </w:t>
            </w:r>
            <w:proofErr w:type="spellStart"/>
            <w:proofErr w:type="gramStart"/>
            <w:r w:rsidRPr="4833EB14">
              <w:rPr>
                <w:rFonts w:eastAsiaTheme="minorEastAsia"/>
                <w:color w:val="000000" w:themeColor="text1"/>
              </w:rPr>
              <w:t>initKeywords</w:t>
            </w:r>
            <w:proofErr w:type="spellEnd"/>
            <w:r w:rsidRPr="4833EB14">
              <w:rPr>
                <w:rFonts w:eastAsiaTheme="minorEastAsia"/>
                <w:color w:val="000000" w:themeColor="text1"/>
              </w:rPr>
              <w:t>(</w:t>
            </w:r>
            <w:proofErr w:type="gramEnd"/>
            <w:r w:rsidRPr="4833EB14">
              <w:rPr>
                <w:rFonts w:eastAsiaTheme="minorEastAsia"/>
                <w:color w:val="000000" w:themeColor="text1"/>
              </w:rPr>
              <w:t>))</w:t>
            </w:r>
          </w:p>
          <w:p w14:paraId="3A90AB52" w14:textId="3E42C094" w:rsidR="21CE7EE6" w:rsidRPr="006A704E" w:rsidRDefault="21CE7EE6" w:rsidP="4833EB14">
            <w:pPr>
              <w:rPr>
                <w:rFonts w:eastAsiaTheme="minorEastAsia"/>
                <w:color w:val="000000" w:themeColor="text1"/>
              </w:rPr>
            </w:pPr>
          </w:p>
          <w:p w14:paraId="563ACD8A" w14:textId="4D0E36B2" w:rsidR="21CE7EE6" w:rsidRPr="006A704E" w:rsidRDefault="21CE7EE6" w:rsidP="4833EB14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21CE7EE6" w14:paraId="5AC63E5E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D78989" w14:textId="7C596A15" w:rsidR="21CE7EE6" w:rsidRDefault="1F4A772B" w:rsidP="4833EB14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 w:rsidRPr="4833EB14"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 w:rsidRPr="4833EB14">
              <w:rPr>
                <w:rFonts w:eastAsiaTheme="minorEastAsia"/>
                <w:color w:val="000000" w:themeColor="text1"/>
              </w:rPr>
              <w:t>/parse/Parser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0679C3" w14:textId="052BFFBB" w:rsidR="21CE7EE6" w:rsidRDefault="00796B6B" w:rsidP="00796B6B">
            <w:pPr>
              <w:pStyle w:val="ListParagraph"/>
              <w:numPr>
                <w:ilvl w:val="0"/>
                <w:numId w:val="9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Instantiated </w:t>
            </w:r>
            <w:r w:rsidR="00AD301E">
              <w:rPr>
                <w:rFonts w:eastAsiaTheme="minorEastAsia"/>
                <w:color w:val="000000" w:themeColor="text1"/>
              </w:rPr>
              <w:t xml:space="preserve">new Hash Map to store order by commands where the key is </w:t>
            </w:r>
            <w:r w:rsidR="00E021CD">
              <w:rPr>
                <w:rFonts w:eastAsiaTheme="minorEastAsia"/>
                <w:color w:val="000000" w:themeColor="text1"/>
              </w:rPr>
              <w:t>the field</w:t>
            </w:r>
            <w:r w:rsidR="00AD301E">
              <w:rPr>
                <w:rFonts w:eastAsiaTheme="minorEastAsia"/>
                <w:color w:val="000000" w:themeColor="text1"/>
              </w:rPr>
              <w:t xml:space="preserve"> and value is either a string value “</w:t>
            </w:r>
            <w:proofErr w:type="spellStart"/>
            <w:r w:rsidR="00AD301E">
              <w:rPr>
                <w:rFonts w:eastAsiaTheme="minorEastAsia"/>
                <w:color w:val="000000" w:themeColor="text1"/>
              </w:rPr>
              <w:t>asc</w:t>
            </w:r>
            <w:proofErr w:type="spellEnd"/>
            <w:r w:rsidR="00AD301E">
              <w:rPr>
                <w:rFonts w:eastAsiaTheme="minorEastAsia"/>
                <w:color w:val="000000" w:themeColor="text1"/>
              </w:rPr>
              <w:t>” or “</w:t>
            </w:r>
            <w:proofErr w:type="spellStart"/>
            <w:r w:rsidR="00AD301E">
              <w:rPr>
                <w:rFonts w:eastAsiaTheme="minorEastAsia"/>
                <w:color w:val="000000" w:themeColor="text1"/>
              </w:rPr>
              <w:t>desc</w:t>
            </w:r>
            <w:proofErr w:type="spellEnd"/>
            <w:r w:rsidR="00AD301E">
              <w:rPr>
                <w:rFonts w:eastAsiaTheme="minorEastAsia"/>
                <w:color w:val="000000" w:themeColor="text1"/>
              </w:rPr>
              <w:t>”</w:t>
            </w:r>
          </w:p>
          <w:p w14:paraId="771679E4" w14:textId="359AFABC" w:rsidR="00E021CD" w:rsidRPr="00E021CD" w:rsidRDefault="00E021CD" w:rsidP="00E021CD">
            <w:pPr>
              <w:pStyle w:val="ListParagraph"/>
              <w:numPr>
                <w:ilvl w:val="0"/>
                <w:numId w:val="14"/>
              </w:num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E.g. </w:t>
            </w:r>
            <w:r w:rsidR="00B83939">
              <w:rPr>
                <w:rFonts w:eastAsiaTheme="minorEastAsia"/>
                <w:color w:val="000000" w:themeColor="text1"/>
              </w:rPr>
              <w:t>[</w:t>
            </w:r>
            <w:r w:rsidR="00FB1F4E">
              <w:rPr>
                <w:rFonts w:eastAsiaTheme="minorEastAsia"/>
                <w:color w:val="000000" w:themeColor="text1"/>
              </w:rPr>
              <w:t xml:space="preserve">order by </w:t>
            </w:r>
            <w:proofErr w:type="spellStart"/>
            <w:r w:rsidR="00B83939">
              <w:rPr>
                <w:rFonts w:eastAsiaTheme="minorEastAsia"/>
                <w:color w:val="000000" w:themeColor="text1"/>
              </w:rPr>
              <w:t>sname</w:t>
            </w:r>
            <w:proofErr w:type="spellEnd"/>
            <w:r w:rsidR="00B83939"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 w:rsidR="00B83939">
              <w:rPr>
                <w:rFonts w:eastAsiaTheme="minorEastAsia"/>
                <w:color w:val="000000" w:themeColor="text1"/>
              </w:rPr>
              <w:t>desc</w:t>
            </w:r>
            <w:proofErr w:type="spellEnd"/>
            <w:r w:rsidR="00B83939">
              <w:rPr>
                <w:rFonts w:eastAsiaTheme="minorEastAsia"/>
                <w:color w:val="000000" w:themeColor="text1"/>
              </w:rPr>
              <w:t xml:space="preserve">] will </w:t>
            </w:r>
            <w:r w:rsidR="00A5507D">
              <w:rPr>
                <w:rFonts w:eastAsiaTheme="minorEastAsia"/>
                <w:color w:val="000000" w:themeColor="text1"/>
              </w:rPr>
              <w:t>add &lt;</w:t>
            </w:r>
            <w:proofErr w:type="spellStart"/>
            <w:r w:rsidR="00A5507D">
              <w:rPr>
                <w:rFonts w:eastAsiaTheme="minorEastAsia"/>
                <w:color w:val="000000" w:themeColor="text1"/>
              </w:rPr>
              <w:t>sname</w:t>
            </w:r>
            <w:proofErr w:type="spellEnd"/>
            <w:r w:rsidR="00A5507D">
              <w:rPr>
                <w:rFonts w:eastAsiaTheme="minorEastAsia"/>
                <w:color w:val="000000" w:themeColor="text1"/>
              </w:rPr>
              <w:t xml:space="preserve">, </w:t>
            </w:r>
            <w:r w:rsidR="00A5507D">
              <w:rPr>
                <w:rFonts w:eastAsiaTheme="minorEastAsia"/>
                <w:color w:val="000000" w:themeColor="text1"/>
              </w:rPr>
              <w:br/>
              <w:t>“</w:t>
            </w:r>
            <w:proofErr w:type="spellStart"/>
            <w:r w:rsidR="00A5507D">
              <w:rPr>
                <w:rFonts w:eastAsiaTheme="minorEastAsia"/>
                <w:color w:val="000000" w:themeColor="text1"/>
              </w:rPr>
              <w:t>desc</w:t>
            </w:r>
            <w:proofErr w:type="spellEnd"/>
            <w:r w:rsidR="00A5507D">
              <w:rPr>
                <w:rFonts w:eastAsiaTheme="minorEastAsia"/>
                <w:color w:val="000000" w:themeColor="text1"/>
              </w:rPr>
              <w:t xml:space="preserve">”&gt; into the </w:t>
            </w:r>
            <w:proofErr w:type="spellStart"/>
            <w:r w:rsidR="00A5507D">
              <w:rPr>
                <w:rFonts w:eastAsiaTheme="minorEastAsia"/>
                <w:color w:val="000000" w:themeColor="text1"/>
              </w:rPr>
              <w:t>hashmap</w:t>
            </w:r>
            <w:proofErr w:type="spellEnd"/>
            <w:r w:rsidR="00A5507D">
              <w:rPr>
                <w:rFonts w:eastAsiaTheme="minorEastAsia"/>
                <w:color w:val="000000" w:themeColor="text1"/>
              </w:rPr>
              <w:t>.</w:t>
            </w:r>
          </w:p>
          <w:p w14:paraId="255E9513" w14:textId="47401BF8" w:rsidR="00AD301E" w:rsidRDefault="00AD301E" w:rsidP="00796B6B">
            <w:pPr>
              <w:pStyle w:val="ListParagraph"/>
              <w:numPr>
                <w:ilvl w:val="0"/>
                <w:numId w:val="9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Created a new method </w:t>
            </w:r>
            <w:proofErr w:type="spellStart"/>
            <w:proofErr w:type="gramStart"/>
            <w:r w:rsidR="006C5356">
              <w:rPr>
                <w:rFonts w:eastAsiaTheme="minorEastAsia"/>
                <w:color w:val="000000" w:themeColor="text1"/>
              </w:rPr>
              <w:t>orderList</w:t>
            </w:r>
            <w:proofErr w:type="spellEnd"/>
            <w:r w:rsidR="006C5356">
              <w:rPr>
                <w:rFonts w:eastAsiaTheme="minorEastAsia"/>
                <w:color w:val="000000" w:themeColor="text1"/>
              </w:rPr>
              <w:t>(</w:t>
            </w:r>
            <w:proofErr w:type="gramEnd"/>
            <w:r w:rsidR="006C5356">
              <w:rPr>
                <w:rFonts w:eastAsiaTheme="minorEastAsia"/>
                <w:color w:val="000000" w:themeColor="text1"/>
              </w:rPr>
              <w:t xml:space="preserve">) which will </w:t>
            </w:r>
            <w:r w:rsidR="00001E82">
              <w:rPr>
                <w:rFonts w:eastAsiaTheme="minorEastAsia"/>
                <w:color w:val="000000" w:themeColor="text1"/>
              </w:rPr>
              <w:t xml:space="preserve">update </w:t>
            </w:r>
            <w:r w:rsidR="00304D0B">
              <w:rPr>
                <w:rFonts w:eastAsiaTheme="minorEastAsia"/>
                <w:color w:val="000000" w:themeColor="text1"/>
              </w:rPr>
              <w:t xml:space="preserve">and return </w:t>
            </w:r>
            <w:r w:rsidR="00001E82">
              <w:rPr>
                <w:rFonts w:eastAsiaTheme="minorEastAsia"/>
                <w:color w:val="000000" w:themeColor="text1"/>
              </w:rPr>
              <w:t>the HashMap</w:t>
            </w:r>
            <w:r w:rsidR="00304D0B">
              <w:rPr>
                <w:rFonts w:eastAsiaTheme="minorEastAsia"/>
                <w:color w:val="000000" w:themeColor="text1"/>
              </w:rPr>
              <w:t xml:space="preserve"> above with th</w:t>
            </w:r>
            <w:r w:rsidR="002B01A0">
              <w:rPr>
                <w:rFonts w:eastAsiaTheme="minorEastAsia"/>
                <w:color w:val="000000" w:themeColor="text1"/>
              </w:rPr>
              <w:t xml:space="preserve">e correct </w:t>
            </w:r>
            <w:r w:rsidR="00446358">
              <w:rPr>
                <w:rFonts w:eastAsiaTheme="minorEastAsia"/>
                <w:color w:val="000000" w:themeColor="text1"/>
              </w:rPr>
              <w:t>key value pairs while reading the input command</w:t>
            </w:r>
          </w:p>
        </w:tc>
      </w:tr>
      <w:tr w:rsidR="1F4A772B" w14:paraId="48BD925E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8C61B" w14:textId="57B0A368" w:rsidR="1F4A772B" w:rsidRDefault="3CED5289" w:rsidP="4833EB14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 w:rsidRPr="4833EB14"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 w:rsidR="5E209ABD" w:rsidRPr="4833EB14">
              <w:rPr>
                <w:rFonts w:eastAsiaTheme="minorEastAsia"/>
                <w:color w:val="000000" w:themeColor="text1"/>
              </w:rPr>
              <w:t>/plan/</w:t>
            </w:r>
            <w:r w:rsidRPr="4833EB14">
              <w:rPr>
                <w:rFonts w:eastAsiaTheme="minorEastAsia"/>
                <w:color w:val="000000" w:themeColor="text1"/>
              </w:rPr>
              <w:t>BasicQueryPlanner.j</w:t>
            </w:r>
            <w:r w:rsidR="03917E98" w:rsidRPr="4833EB14">
              <w:rPr>
                <w:rFonts w:eastAsiaTheme="minorEastAsia"/>
                <w:color w:val="000000" w:themeColor="text1"/>
              </w:rPr>
              <w:t>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80ABC" w14:textId="67BE633B" w:rsidR="1F4A772B" w:rsidRDefault="6609C481" w:rsidP="4833EB14">
            <w:pPr>
              <w:pStyle w:val="ListParagraph"/>
              <w:numPr>
                <w:ilvl w:val="0"/>
                <w:numId w:val="5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 w:rsidRPr="4833EB14">
              <w:rPr>
                <w:rFonts w:eastAsiaTheme="minorEastAsia"/>
                <w:color w:val="000000" w:themeColor="text1"/>
              </w:rPr>
              <w:t xml:space="preserve">Created a new plan node </w:t>
            </w:r>
            <w:r w:rsidR="380034B9" w:rsidRPr="4833EB14">
              <w:rPr>
                <w:rFonts w:eastAsiaTheme="minorEastAsia"/>
                <w:color w:val="000000" w:themeColor="text1"/>
              </w:rPr>
              <w:t xml:space="preserve">after the </w:t>
            </w:r>
            <w:proofErr w:type="spellStart"/>
            <w:r w:rsidR="380034B9" w:rsidRPr="4833EB14">
              <w:rPr>
                <w:rFonts w:eastAsiaTheme="minorEastAsia"/>
                <w:color w:val="000000" w:themeColor="text1"/>
              </w:rPr>
              <w:t>ProjectPlan</w:t>
            </w:r>
            <w:proofErr w:type="spellEnd"/>
            <w:r w:rsidR="380034B9" w:rsidRPr="4833EB14">
              <w:rPr>
                <w:rFonts w:eastAsiaTheme="minorEastAsia"/>
                <w:color w:val="000000" w:themeColor="text1"/>
              </w:rPr>
              <w:t xml:space="preserve"> node</w:t>
            </w:r>
            <w:r w:rsidR="073F0B75" w:rsidRPr="4833EB14">
              <w:rPr>
                <w:rFonts w:eastAsiaTheme="minorEastAsia"/>
                <w:color w:val="000000" w:themeColor="text1"/>
              </w:rPr>
              <w:t xml:space="preserve">, in </w:t>
            </w:r>
            <w:proofErr w:type="spellStart"/>
            <w:proofErr w:type="gramStart"/>
            <w:r w:rsidR="073F0B75" w:rsidRPr="4833EB14">
              <w:rPr>
                <w:rFonts w:eastAsiaTheme="minorEastAsia"/>
                <w:color w:val="000000" w:themeColor="text1"/>
              </w:rPr>
              <w:t>createPlan</w:t>
            </w:r>
            <w:proofErr w:type="spellEnd"/>
            <w:r w:rsidR="073F0B75" w:rsidRPr="4833EB14">
              <w:rPr>
                <w:rFonts w:eastAsiaTheme="minorEastAsia"/>
                <w:color w:val="000000" w:themeColor="text1"/>
              </w:rPr>
              <w:t>(</w:t>
            </w:r>
            <w:proofErr w:type="gramEnd"/>
            <w:r w:rsidR="073F0B75" w:rsidRPr="4833EB14">
              <w:rPr>
                <w:rFonts w:eastAsiaTheme="minorEastAsia"/>
                <w:color w:val="000000" w:themeColor="text1"/>
              </w:rPr>
              <w:t>)</w:t>
            </w:r>
            <w:r w:rsidR="23818C94" w:rsidRPr="4833EB14"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1F4A772B" w14:paraId="318F6540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412F5B" w14:textId="3152AF6B" w:rsidR="1F4A772B" w:rsidRDefault="007F0DA4" w:rsidP="4833EB14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 w:rsidRPr="4833EB14"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 w:rsidRPr="4833EB14">
              <w:rPr>
                <w:rFonts w:eastAsiaTheme="minorEastAsia"/>
                <w:color w:val="000000" w:themeColor="text1"/>
              </w:rPr>
              <w:t>/plan/</w:t>
            </w:r>
            <w:r w:rsidR="000A1241" w:rsidRPr="4833EB14">
              <w:rPr>
                <w:rFonts w:eastAsiaTheme="minorEastAsia"/>
                <w:color w:val="000000" w:themeColor="text1"/>
              </w:rPr>
              <w:t>PlannerTest1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AD0193" w14:textId="4280655D" w:rsidR="1F4A772B" w:rsidRDefault="00D339E6" w:rsidP="4833EB14">
            <w:pPr>
              <w:pStyle w:val="ListParagraph"/>
              <w:numPr>
                <w:ilvl w:val="0"/>
                <w:numId w:val="6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 w:rsidRPr="4833EB14">
              <w:rPr>
                <w:rFonts w:eastAsiaTheme="minorEastAsia"/>
                <w:color w:val="000000" w:themeColor="text1"/>
              </w:rPr>
              <w:t xml:space="preserve">Replaced string b with “” + </w:t>
            </w:r>
            <w:proofErr w:type="spellStart"/>
            <w:r w:rsidRPr="4833EB14">
              <w:rPr>
                <w:rFonts w:eastAsiaTheme="minorEastAsia"/>
                <w:color w:val="000000" w:themeColor="text1"/>
              </w:rPr>
              <w:t>i</w:t>
            </w:r>
            <w:proofErr w:type="spellEnd"/>
            <w:r w:rsidR="00AB5596" w:rsidRPr="4833EB14">
              <w:rPr>
                <w:rFonts w:eastAsiaTheme="minorEastAsia"/>
                <w:color w:val="000000" w:themeColor="text1"/>
              </w:rPr>
              <w:t xml:space="preserve">; </w:t>
            </w:r>
            <w:r w:rsidR="003231C8" w:rsidRPr="4833EB14">
              <w:rPr>
                <w:rFonts w:eastAsiaTheme="minorEastAsia"/>
                <w:color w:val="000000" w:themeColor="text1"/>
              </w:rPr>
              <w:t>so that we can observe that the records are ordered in ascending order.</w:t>
            </w:r>
          </w:p>
        </w:tc>
      </w:tr>
      <w:tr w:rsidR="1F4A772B" w14:paraId="1EDD3485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1C5486" w14:textId="1805787A" w:rsidR="1F4A772B" w:rsidRDefault="4833EB14" w:rsidP="4833EB14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 w:rsidRPr="4833EB14"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 w:rsidRPr="4833EB14">
              <w:rPr>
                <w:rFonts w:eastAsiaTheme="minorEastAsia"/>
                <w:color w:val="000000" w:themeColor="text1"/>
              </w:rPr>
              <w:t>/plan/QueryData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713CC4" w14:textId="77777777" w:rsidR="1F4A772B" w:rsidRDefault="00140D3E" w:rsidP="00140D3E">
            <w:pPr>
              <w:pStyle w:val="ListParagraph"/>
              <w:numPr>
                <w:ilvl w:val="0"/>
                <w:numId w:val="13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Included an additional </w:t>
            </w:r>
            <w:proofErr w:type="spellStart"/>
            <w:r>
              <w:rPr>
                <w:rFonts w:eastAsiaTheme="minorEastAsia"/>
                <w:color w:val="000000" w:themeColor="text1"/>
              </w:rPr>
              <w:t>Hashmap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field in the constructor, </w:t>
            </w:r>
            <w:r w:rsidR="008704A5">
              <w:rPr>
                <w:rFonts w:eastAsiaTheme="minorEastAsia"/>
                <w:color w:val="000000" w:themeColor="text1"/>
              </w:rPr>
              <w:t xml:space="preserve">which </w:t>
            </w:r>
            <w:r w:rsidR="00540D34">
              <w:rPr>
                <w:rFonts w:eastAsiaTheme="minorEastAsia"/>
                <w:color w:val="000000" w:themeColor="text1"/>
              </w:rPr>
              <w:t>allows us to know whether we should sort</w:t>
            </w:r>
            <w:r w:rsidR="008704A5">
              <w:rPr>
                <w:rFonts w:eastAsiaTheme="minorEastAsia"/>
                <w:color w:val="000000" w:themeColor="text1"/>
              </w:rPr>
              <w:t xml:space="preserve"> in </w:t>
            </w:r>
            <w:r w:rsidR="00540D34">
              <w:rPr>
                <w:rFonts w:eastAsiaTheme="minorEastAsia"/>
                <w:color w:val="000000" w:themeColor="text1"/>
              </w:rPr>
              <w:t>ascending or descending order</w:t>
            </w:r>
            <w:r w:rsidR="00245A07">
              <w:rPr>
                <w:rFonts w:eastAsiaTheme="minorEastAsia"/>
                <w:color w:val="000000" w:themeColor="text1"/>
              </w:rPr>
              <w:t>.</w:t>
            </w:r>
          </w:p>
          <w:p w14:paraId="7504DBDF" w14:textId="770E4519" w:rsidR="1F4A772B" w:rsidRDefault="00245A07" w:rsidP="00140D3E">
            <w:pPr>
              <w:pStyle w:val="ListParagraph"/>
              <w:numPr>
                <w:ilvl w:val="0"/>
                <w:numId w:val="13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Added a new method that serves as the getter for the </w:t>
            </w:r>
            <w:r w:rsidR="00041EFA">
              <w:rPr>
                <w:rFonts w:eastAsiaTheme="minorEastAsia"/>
                <w:color w:val="000000" w:themeColor="text1"/>
              </w:rPr>
              <w:t xml:space="preserve">HashMap stored (which contains </w:t>
            </w:r>
            <w:r w:rsidR="00E021CD">
              <w:rPr>
                <w:rFonts w:eastAsiaTheme="minorEastAsia"/>
                <w:color w:val="000000" w:themeColor="text1"/>
              </w:rPr>
              <w:t>the field as well as the order to sort by).</w:t>
            </w:r>
          </w:p>
        </w:tc>
      </w:tr>
      <w:tr w:rsidR="1F4A772B" w14:paraId="2589F2E7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DADC89" w14:textId="6BA884C2" w:rsidR="1F4A772B" w:rsidRDefault="00DC0D05" w:rsidP="4833EB14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>
              <w:rPr>
                <w:rFonts w:eastAsiaTheme="minorEastAsia"/>
                <w:color w:val="000000" w:themeColor="text1"/>
              </w:rPr>
              <w:t>/</w:t>
            </w:r>
            <w:r w:rsidR="006202A3">
              <w:rPr>
                <w:rFonts w:eastAsiaTheme="minorEastAsia"/>
                <w:color w:val="000000" w:themeColor="text1"/>
              </w:rPr>
              <w:t>materialize/GroupByPlan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4ED7BD" w14:textId="04640E2A" w:rsidR="1F4A772B" w:rsidRDefault="00E500B7" w:rsidP="00552D65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Include each </w:t>
            </w:r>
            <w:proofErr w:type="spellStart"/>
            <w:r w:rsidR="0009066D">
              <w:rPr>
                <w:rFonts w:eastAsiaTheme="minorEastAsia"/>
                <w:color w:val="000000" w:themeColor="text1"/>
              </w:rPr>
              <w:t>groupfields</w:t>
            </w:r>
            <w:proofErr w:type="spellEnd"/>
            <w:r w:rsidR="0009066D">
              <w:rPr>
                <w:rFonts w:eastAsiaTheme="minorEastAsia"/>
                <w:color w:val="000000" w:themeColor="text1"/>
              </w:rPr>
              <w:t xml:space="preserve"> in a </w:t>
            </w:r>
            <w:proofErr w:type="spellStart"/>
            <w:r w:rsidR="0009066D">
              <w:rPr>
                <w:rFonts w:eastAsiaTheme="minorEastAsia"/>
                <w:color w:val="000000" w:themeColor="text1"/>
              </w:rPr>
              <w:t>hashmap</w:t>
            </w:r>
            <w:proofErr w:type="spellEnd"/>
            <w:r w:rsidR="0009066D">
              <w:rPr>
                <w:rFonts w:eastAsiaTheme="minorEastAsia"/>
                <w:color w:val="000000" w:themeColor="text1"/>
              </w:rPr>
              <w:t xml:space="preserve">, to be passed to </w:t>
            </w:r>
            <w:r w:rsidR="007A06F3">
              <w:rPr>
                <w:rFonts w:eastAsiaTheme="minorEastAsia"/>
                <w:color w:val="000000" w:themeColor="text1"/>
              </w:rPr>
              <w:t xml:space="preserve">the </w:t>
            </w:r>
            <w:proofErr w:type="spellStart"/>
            <w:r w:rsidR="007A06F3">
              <w:rPr>
                <w:rFonts w:eastAsiaTheme="minorEastAsia"/>
                <w:color w:val="000000" w:themeColor="text1"/>
              </w:rPr>
              <w:t>SortPlan</w:t>
            </w:r>
            <w:proofErr w:type="spellEnd"/>
            <w:r w:rsidR="007A06F3">
              <w:rPr>
                <w:rFonts w:eastAsiaTheme="minorEastAsia"/>
                <w:color w:val="000000" w:themeColor="text1"/>
              </w:rPr>
              <w:t xml:space="preserve"> constructor.</w:t>
            </w:r>
          </w:p>
        </w:tc>
      </w:tr>
      <w:tr w:rsidR="006202A3" w14:paraId="65997923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25A2FD" w14:textId="0BB0850C" w:rsidR="006202A3" w:rsidRDefault="006202A3" w:rsidP="006202A3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>
              <w:rPr>
                <w:rFonts w:eastAsiaTheme="minorEastAsia"/>
                <w:color w:val="000000" w:themeColor="text1"/>
              </w:rPr>
              <w:t>/materialize/</w:t>
            </w:r>
            <w:r>
              <w:rPr>
                <w:rFonts w:eastAsiaTheme="minorEastAsia"/>
                <w:color w:val="000000" w:themeColor="text1"/>
              </w:rPr>
              <w:t>Merge</w:t>
            </w:r>
            <w:r w:rsidR="00B01B95">
              <w:rPr>
                <w:rFonts w:eastAsiaTheme="minorEastAsia"/>
                <w:color w:val="000000" w:themeColor="text1"/>
              </w:rPr>
              <w:t>Join</w:t>
            </w:r>
            <w:r>
              <w:rPr>
                <w:rFonts w:eastAsiaTheme="minorEastAsia"/>
                <w:color w:val="000000" w:themeColor="text1"/>
              </w:rPr>
              <w:t>Plan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675E5" w14:textId="209523D8" w:rsidR="006202A3" w:rsidRDefault="00D22494" w:rsidP="007A06F3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Add each </w:t>
            </w:r>
            <w:proofErr w:type="spellStart"/>
            <w:r>
              <w:rPr>
                <w:rFonts w:eastAsiaTheme="minorEastAsia"/>
                <w:color w:val="000000" w:themeColor="text1"/>
              </w:rPr>
              <w:t>fldname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into a </w:t>
            </w:r>
            <w:proofErr w:type="spellStart"/>
            <w:r>
              <w:rPr>
                <w:rFonts w:eastAsiaTheme="minorEastAsia"/>
                <w:color w:val="000000" w:themeColor="text1"/>
              </w:rPr>
              <w:t>hashmap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, to be passed to the </w:t>
            </w:r>
            <w:proofErr w:type="spellStart"/>
            <w:r>
              <w:rPr>
                <w:rFonts w:eastAsiaTheme="minorEastAsia"/>
                <w:color w:val="000000" w:themeColor="text1"/>
              </w:rPr>
              <w:t>SortPlan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constructor.</w:t>
            </w:r>
          </w:p>
        </w:tc>
      </w:tr>
      <w:tr w:rsidR="009C1F79" w14:paraId="6DA52B92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1B8333" w14:textId="6994763E" w:rsidR="009C1F79" w:rsidRDefault="009C1F79" w:rsidP="009C1F79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>
              <w:rPr>
                <w:rFonts w:eastAsiaTheme="minorEastAsia"/>
                <w:color w:val="000000" w:themeColor="text1"/>
              </w:rPr>
              <w:t>/materialize/</w:t>
            </w:r>
            <w:r>
              <w:rPr>
                <w:rFonts w:eastAsiaTheme="minorEastAsia"/>
                <w:color w:val="000000" w:themeColor="text1"/>
              </w:rPr>
              <w:t>RecordComparator</w:t>
            </w:r>
            <w:r>
              <w:rPr>
                <w:rFonts w:eastAsiaTheme="minorEastAsia"/>
                <w:color w:val="000000" w:themeColor="text1"/>
              </w:rPr>
              <w:t>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8C9562" w14:textId="77777777" w:rsidR="009C1F79" w:rsidRDefault="000A3957" w:rsidP="007449D9">
            <w:pPr>
              <w:pStyle w:val="ListParagraph"/>
              <w:numPr>
                <w:ilvl w:val="0"/>
                <w:numId w:val="11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Changed the </w:t>
            </w:r>
            <w:r w:rsidR="00A4708A">
              <w:rPr>
                <w:rFonts w:eastAsiaTheme="minorEastAsia"/>
                <w:color w:val="000000" w:themeColor="text1"/>
              </w:rPr>
              <w:t>“</w:t>
            </w:r>
            <w:r>
              <w:rPr>
                <w:rFonts w:eastAsiaTheme="minorEastAsia"/>
                <w:color w:val="000000" w:themeColor="text1"/>
              </w:rPr>
              <w:t>fields</w:t>
            </w:r>
            <w:r w:rsidR="00A4708A">
              <w:rPr>
                <w:rFonts w:eastAsiaTheme="minorEastAsia"/>
                <w:color w:val="000000" w:themeColor="text1"/>
              </w:rPr>
              <w:t>”</w:t>
            </w:r>
            <w:r>
              <w:rPr>
                <w:rFonts w:eastAsiaTheme="minorEastAsia"/>
                <w:color w:val="000000" w:themeColor="text1"/>
              </w:rPr>
              <w:t xml:space="preserve"> attribute </w:t>
            </w:r>
            <w:r w:rsidR="00F93EF6">
              <w:rPr>
                <w:rFonts w:eastAsiaTheme="minorEastAsia"/>
                <w:color w:val="000000" w:themeColor="text1"/>
              </w:rPr>
              <w:t xml:space="preserve">to be of type </w:t>
            </w:r>
            <w:proofErr w:type="gramStart"/>
            <w:r w:rsidR="00F93EF6">
              <w:rPr>
                <w:rFonts w:eastAsiaTheme="minorEastAsia"/>
                <w:color w:val="000000" w:themeColor="text1"/>
              </w:rPr>
              <w:t>HashMap</w:t>
            </w:r>
            <w:r w:rsidR="001343E2">
              <w:rPr>
                <w:rFonts w:eastAsiaTheme="minorEastAsia"/>
                <w:color w:val="000000" w:themeColor="text1"/>
              </w:rPr>
              <w:t xml:space="preserve">, </w:t>
            </w:r>
            <w:r w:rsidR="00A21365">
              <w:rPr>
                <w:rFonts w:eastAsiaTheme="minorEastAsia"/>
                <w:color w:val="000000" w:themeColor="text1"/>
              </w:rPr>
              <w:t>and</w:t>
            </w:r>
            <w:proofErr w:type="gramEnd"/>
            <w:r w:rsidR="00A21365">
              <w:rPr>
                <w:rFonts w:eastAsiaTheme="minorEastAsia"/>
                <w:color w:val="000000" w:themeColor="text1"/>
              </w:rPr>
              <w:t xml:space="preserve"> changed the constructor input </w:t>
            </w:r>
            <w:r w:rsidR="00A10479" w:rsidRPr="007449D9">
              <w:rPr>
                <w:rFonts w:eastAsiaTheme="minorEastAsia"/>
                <w:color w:val="000000" w:themeColor="text1"/>
              </w:rPr>
              <w:t>type accordingly.</w:t>
            </w:r>
          </w:p>
          <w:p w14:paraId="458179F4" w14:textId="286692CA" w:rsidR="007449D9" w:rsidRPr="007449D9" w:rsidRDefault="006F0697" w:rsidP="007449D9">
            <w:pPr>
              <w:pStyle w:val="ListParagraph"/>
              <w:numPr>
                <w:ilvl w:val="0"/>
                <w:numId w:val="11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pdated </w:t>
            </w:r>
            <w:proofErr w:type="gramStart"/>
            <w:r>
              <w:rPr>
                <w:rFonts w:eastAsiaTheme="minorEastAsia"/>
                <w:color w:val="000000" w:themeColor="text1"/>
              </w:rPr>
              <w:t>compare(</w:t>
            </w:r>
            <w:proofErr w:type="gramEnd"/>
            <w:r>
              <w:rPr>
                <w:rFonts w:eastAsiaTheme="minorEastAsia"/>
                <w:color w:val="000000" w:themeColor="text1"/>
              </w:rPr>
              <w:t>) method to</w:t>
            </w:r>
            <w:r w:rsidR="00EE2F57">
              <w:rPr>
                <w:rFonts w:eastAsiaTheme="minorEastAsia"/>
                <w:color w:val="000000" w:themeColor="text1"/>
              </w:rPr>
              <w:t xml:space="preserve"> </w:t>
            </w:r>
            <w:r w:rsidR="0019117A">
              <w:rPr>
                <w:rFonts w:eastAsiaTheme="minorEastAsia"/>
                <w:color w:val="000000" w:themeColor="text1"/>
              </w:rPr>
              <w:t>take descending order into account</w:t>
            </w:r>
            <w:r w:rsidR="002316BE">
              <w:rPr>
                <w:rFonts w:eastAsiaTheme="minorEastAsia"/>
                <w:color w:val="000000" w:themeColor="text1"/>
              </w:rPr>
              <w:t xml:space="preserve"> by checking the value of </w:t>
            </w:r>
            <w:r w:rsidR="00AA06A6">
              <w:rPr>
                <w:rFonts w:eastAsiaTheme="minorEastAsia"/>
                <w:color w:val="000000" w:themeColor="text1"/>
              </w:rPr>
              <w:t>the HashMap</w:t>
            </w:r>
            <w:r w:rsidR="004263B8">
              <w:rPr>
                <w:rFonts w:eastAsiaTheme="minorEastAsia"/>
                <w:color w:val="000000" w:themeColor="text1"/>
              </w:rPr>
              <w:t xml:space="preserve"> if it is meant to be sorted </w:t>
            </w:r>
            <w:r w:rsidR="0003611C">
              <w:rPr>
                <w:rFonts w:eastAsiaTheme="minorEastAsia"/>
                <w:color w:val="000000" w:themeColor="text1"/>
              </w:rPr>
              <w:t xml:space="preserve">in </w:t>
            </w:r>
            <w:r w:rsidR="004263B8">
              <w:rPr>
                <w:rFonts w:eastAsiaTheme="minorEastAsia"/>
                <w:color w:val="000000" w:themeColor="text1"/>
              </w:rPr>
              <w:t>ascending or descending order.</w:t>
            </w:r>
          </w:p>
        </w:tc>
      </w:tr>
      <w:tr w:rsidR="00857739" w14:paraId="2719DD6A" w14:textId="77777777" w:rsidTr="00A5507D">
        <w:tc>
          <w:tcPr>
            <w:tcW w:w="3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8DA01D" w14:textId="76C6C864" w:rsidR="00857739" w:rsidRDefault="00857739" w:rsidP="00857739">
            <w:pPr>
              <w:spacing w:line="259" w:lineRule="auto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Simpledb</w:t>
            </w:r>
            <w:proofErr w:type="spellEnd"/>
            <w:r>
              <w:rPr>
                <w:rFonts w:eastAsiaTheme="minorEastAsia"/>
                <w:color w:val="000000" w:themeColor="text1"/>
              </w:rPr>
              <w:t>/materialize/</w:t>
            </w:r>
            <w:r>
              <w:rPr>
                <w:rFonts w:eastAsiaTheme="minorEastAsia"/>
                <w:color w:val="000000" w:themeColor="text1"/>
              </w:rPr>
              <w:t>SortPlan</w:t>
            </w:r>
            <w:r>
              <w:rPr>
                <w:rFonts w:eastAsiaTheme="minorEastAsia"/>
                <w:color w:val="000000" w:themeColor="text1"/>
              </w:rPr>
              <w:t>.java</w:t>
            </w:r>
          </w:p>
        </w:tc>
        <w:tc>
          <w:tcPr>
            <w:tcW w:w="50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C1C28" w14:textId="11D8DFCD" w:rsidR="00857739" w:rsidRDefault="001B7760" w:rsidP="00B547E5">
            <w:pPr>
              <w:pStyle w:val="ListParagraph"/>
              <w:numPr>
                <w:ilvl w:val="0"/>
                <w:numId w:val="12"/>
              </w:numPr>
              <w:spacing w:line="259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Change the </w:t>
            </w:r>
            <w:r w:rsidR="00E2288C">
              <w:rPr>
                <w:rFonts w:eastAsiaTheme="minorEastAsia"/>
                <w:color w:val="000000" w:themeColor="text1"/>
              </w:rPr>
              <w:t xml:space="preserve">constructor such that it uses a </w:t>
            </w:r>
            <w:proofErr w:type="spellStart"/>
            <w:r w:rsidR="00E2288C">
              <w:rPr>
                <w:rFonts w:eastAsiaTheme="minorEastAsia"/>
                <w:color w:val="000000" w:themeColor="text1"/>
              </w:rPr>
              <w:t>hashmap</w:t>
            </w:r>
            <w:proofErr w:type="spellEnd"/>
            <w:r w:rsidR="00E2288C">
              <w:rPr>
                <w:rFonts w:eastAsiaTheme="minorEastAsia"/>
                <w:color w:val="000000" w:themeColor="text1"/>
              </w:rPr>
              <w:t xml:space="preserve"> instead of List&lt;String&gt; </w:t>
            </w:r>
            <w:r w:rsidR="009972CC">
              <w:rPr>
                <w:rFonts w:eastAsiaTheme="minorEastAsia"/>
                <w:color w:val="000000" w:themeColor="text1"/>
              </w:rPr>
              <w:t xml:space="preserve">for the </w:t>
            </w:r>
            <w:proofErr w:type="spellStart"/>
            <w:r w:rsidR="009972CC">
              <w:rPr>
                <w:rFonts w:eastAsiaTheme="minorEastAsia"/>
                <w:color w:val="000000" w:themeColor="text1"/>
              </w:rPr>
              <w:t>sortfields</w:t>
            </w:r>
            <w:proofErr w:type="spellEnd"/>
            <w:r w:rsidR="009972CC">
              <w:rPr>
                <w:rFonts w:eastAsiaTheme="minorEastAsia"/>
                <w:color w:val="000000" w:themeColor="text1"/>
              </w:rPr>
              <w:t>.</w:t>
            </w:r>
          </w:p>
        </w:tc>
      </w:tr>
    </w:tbl>
    <w:p w14:paraId="5E5787A5" w14:textId="377CEC98" w:rsidR="00D32E74" w:rsidRDefault="00D32E74" w:rsidP="21CE7EE6">
      <w:pPr>
        <w:rPr>
          <w:rFonts w:eastAsiaTheme="minorEastAsia"/>
        </w:rPr>
      </w:pPr>
    </w:p>
    <w:sectPr w:rsidR="00D32E74">
      <w:headerReference w:type="defaul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2FAD7" w14:textId="77777777" w:rsidR="00F550C3" w:rsidRDefault="00F550C3" w:rsidP="00F550C3">
      <w:pPr>
        <w:spacing w:after="0" w:line="240" w:lineRule="auto"/>
      </w:pPr>
      <w:r>
        <w:separator/>
      </w:r>
    </w:p>
  </w:endnote>
  <w:endnote w:type="continuationSeparator" w:id="0">
    <w:p w14:paraId="1C07BDD2" w14:textId="77777777" w:rsidR="00F550C3" w:rsidRDefault="00F550C3" w:rsidP="00F55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00FE6" w14:textId="77777777" w:rsidR="00F550C3" w:rsidRDefault="00F550C3" w:rsidP="00F550C3">
      <w:pPr>
        <w:spacing w:after="0" w:line="240" w:lineRule="auto"/>
      </w:pPr>
      <w:r>
        <w:separator/>
      </w:r>
    </w:p>
  </w:footnote>
  <w:footnote w:type="continuationSeparator" w:id="0">
    <w:p w14:paraId="1DAC0EA0" w14:textId="77777777" w:rsidR="00F550C3" w:rsidRDefault="00F550C3" w:rsidP="00F55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81FB4" w14:textId="77777777" w:rsidR="0035553B" w:rsidRDefault="0035553B" w:rsidP="0035553B">
    <w:pPr>
      <w:pStyle w:val="Header"/>
    </w:pPr>
    <w:r>
      <w:t>Lab 2: Report</w:t>
    </w:r>
  </w:p>
  <w:p w14:paraId="79F50F56" w14:textId="77777777" w:rsidR="0035553B" w:rsidRDefault="0035553B" w:rsidP="0035553B">
    <w:pPr>
      <w:pStyle w:val="Header"/>
    </w:pPr>
    <w:r>
      <w:t>Group: 38</w:t>
    </w:r>
  </w:p>
  <w:p w14:paraId="495A3E78" w14:textId="77777777" w:rsidR="0035553B" w:rsidRDefault="0035553B" w:rsidP="0035553B">
    <w:pPr>
      <w:pStyle w:val="Header"/>
    </w:pPr>
    <w:r>
      <w:t xml:space="preserve">Members: </w:t>
    </w:r>
  </w:p>
  <w:p w14:paraId="4E14546C" w14:textId="77CB8456" w:rsidR="00F550C3" w:rsidRDefault="0035553B" w:rsidP="0035553B">
    <w:pPr>
      <w:pStyle w:val="Header"/>
    </w:pPr>
    <w:proofErr w:type="spellStart"/>
    <w:r>
      <w:t>Terng</w:t>
    </w:r>
    <w:proofErr w:type="spellEnd"/>
    <w:r>
      <w:t xml:space="preserve"> Yan Long (A0217594W), Jet Tan </w:t>
    </w:r>
    <w:proofErr w:type="spellStart"/>
    <w:r>
      <w:t>Ee</w:t>
    </w:r>
    <w:proofErr w:type="spellEnd"/>
    <w:r>
      <w:t xml:space="preserve"> </w:t>
    </w:r>
    <w:proofErr w:type="spellStart"/>
    <w:r>
      <w:t>Kiat</w:t>
    </w:r>
    <w:proofErr w:type="spellEnd"/>
    <w:r>
      <w:t xml:space="preserve"> (A0217885N), Ng Jong Ray, Edward (A0216695U)</w:t>
    </w:r>
  </w:p>
  <w:p w14:paraId="28472483" w14:textId="77777777" w:rsidR="00DC05BB" w:rsidRPr="0035553B" w:rsidRDefault="00DC05BB" w:rsidP="003555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12A82"/>
    <w:multiLevelType w:val="hybridMultilevel"/>
    <w:tmpl w:val="93B4D30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3273D"/>
    <w:multiLevelType w:val="hybridMultilevel"/>
    <w:tmpl w:val="B55E5E18"/>
    <w:lvl w:ilvl="0" w:tplc="2DE27B6E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7B655E"/>
    <w:multiLevelType w:val="hybridMultilevel"/>
    <w:tmpl w:val="5878446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A30BA"/>
    <w:multiLevelType w:val="hybridMultilevel"/>
    <w:tmpl w:val="1632CC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62424"/>
    <w:multiLevelType w:val="hybridMultilevel"/>
    <w:tmpl w:val="3E76A23C"/>
    <w:lvl w:ilvl="0" w:tplc="7E5ABD3E">
      <w:start w:val="1"/>
      <w:numFmt w:val="decimal"/>
      <w:lvlText w:val="%1."/>
      <w:lvlJc w:val="left"/>
      <w:pPr>
        <w:ind w:left="720" w:hanging="360"/>
      </w:pPr>
    </w:lvl>
    <w:lvl w:ilvl="1" w:tplc="87543C1C">
      <w:start w:val="1"/>
      <w:numFmt w:val="lowerLetter"/>
      <w:lvlText w:val="%2."/>
      <w:lvlJc w:val="left"/>
      <w:pPr>
        <w:ind w:left="1440" w:hanging="360"/>
      </w:pPr>
    </w:lvl>
    <w:lvl w:ilvl="2" w:tplc="6552800A">
      <w:start w:val="1"/>
      <w:numFmt w:val="lowerRoman"/>
      <w:lvlText w:val="%3."/>
      <w:lvlJc w:val="right"/>
      <w:pPr>
        <w:ind w:left="2160" w:hanging="180"/>
      </w:pPr>
    </w:lvl>
    <w:lvl w:ilvl="3" w:tplc="6844885E">
      <w:start w:val="1"/>
      <w:numFmt w:val="decimal"/>
      <w:lvlText w:val="%4."/>
      <w:lvlJc w:val="left"/>
      <w:pPr>
        <w:ind w:left="2880" w:hanging="360"/>
      </w:pPr>
    </w:lvl>
    <w:lvl w:ilvl="4" w:tplc="1306105E">
      <w:start w:val="1"/>
      <w:numFmt w:val="lowerLetter"/>
      <w:lvlText w:val="%5."/>
      <w:lvlJc w:val="left"/>
      <w:pPr>
        <w:ind w:left="3600" w:hanging="360"/>
      </w:pPr>
    </w:lvl>
    <w:lvl w:ilvl="5" w:tplc="3A7E815A">
      <w:start w:val="1"/>
      <w:numFmt w:val="lowerRoman"/>
      <w:lvlText w:val="%6."/>
      <w:lvlJc w:val="right"/>
      <w:pPr>
        <w:ind w:left="4320" w:hanging="180"/>
      </w:pPr>
    </w:lvl>
    <w:lvl w:ilvl="6" w:tplc="EB3E594E">
      <w:start w:val="1"/>
      <w:numFmt w:val="decimal"/>
      <w:lvlText w:val="%7."/>
      <w:lvlJc w:val="left"/>
      <w:pPr>
        <w:ind w:left="5040" w:hanging="360"/>
      </w:pPr>
    </w:lvl>
    <w:lvl w:ilvl="7" w:tplc="7316816A">
      <w:start w:val="1"/>
      <w:numFmt w:val="lowerLetter"/>
      <w:lvlText w:val="%8."/>
      <w:lvlJc w:val="left"/>
      <w:pPr>
        <w:ind w:left="5760" w:hanging="360"/>
      </w:pPr>
    </w:lvl>
    <w:lvl w:ilvl="8" w:tplc="5BBC970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3D267E"/>
    <w:multiLevelType w:val="hybridMultilevel"/>
    <w:tmpl w:val="D6A2BA40"/>
    <w:lvl w:ilvl="0" w:tplc="CC4CFC4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A8CDA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4AE3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660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2000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C029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DC76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0AC5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E29D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1660E4"/>
    <w:multiLevelType w:val="hybridMultilevel"/>
    <w:tmpl w:val="3B523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F82698"/>
    <w:multiLevelType w:val="hybridMultilevel"/>
    <w:tmpl w:val="008A0BC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6361F"/>
    <w:multiLevelType w:val="hybridMultilevel"/>
    <w:tmpl w:val="A846254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33C56"/>
    <w:multiLevelType w:val="hybridMultilevel"/>
    <w:tmpl w:val="E76234CA"/>
    <w:lvl w:ilvl="0" w:tplc="B6C8939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752F1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3ED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98D1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AE8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6211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7AF3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7E00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7ED1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E20761"/>
    <w:multiLevelType w:val="hybridMultilevel"/>
    <w:tmpl w:val="664E4288"/>
    <w:lvl w:ilvl="0" w:tplc="EF3A0378">
      <w:start w:val="1"/>
      <w:numFmt w:val="decimal"/>
      <w:lvlText w:val="%1."/>
      <w:lvlJc w:val="left"/>
      <w:pPr>
        <w:ind w:left="720" w:hanging="360"/>
      </w:pPr>
    </w:lvl>
    <w:lvl w:ilvl="1" w:tplc="4C78F34A">
      <w:start w:val="1"/>
      <w:numFmt w:val="lowerLetter"/>
      <w:lvlText w:val="%2."/>
      <w:lvlJc w:val="left"/>
      <w:pPr>
        <w:ind w:left="1440" w:hanging="360"/>
      </w:pPr>
    </w:lvl>
    <w:lvl w:ilvl="2" w:tplc="22C8A598">
      <w:start w:val="1"/>
      <w:numFmt w:val="lowerRoman"/>
      <w:lvlText w:val="%3."/>
      <w:lvlJc w:val="right"/>
      <w:pPr>
        <w:ind w:left="2160" w:hanging="180"/>
      </w:pPr>
    </w:lvl>
    <w:lvl w:ilvl="3" w:tplc="55AE5B54">
      <w:start w:val="1"/>
      <w:numFmt w:val="decimal"/>
      <w:lvlText w:val="%4."/>
      <w:lvlJc w:val="left"/>
      <w:pPr>
        <w:ind w:left="2880" w:hanging="360"/>
      </w:pPr>
    </w:lvl>
    <w:lvl w:ilvl="4" w:tplc="38FEBA94">
      <w:start w:val="1"/>
      <w:numFmt w:val="lowerLetter"/>
      <w:lvlText w:val="%5."/>
      <w:lvlJc w:val="left"/>
      <w:pPr>
        <w:ind w:left="3600" w:hanging="360"/>
      </w:pPr>
    </w:lvl>
    <w:lvl w:ilvl="5" w:tplc="56521246">
      <w:start w:val="1"/>
      <w:numFmt w:val="lowerRoman"/>
      <w:lvlText w:val="%6."/>
      <w:lvlJc w:val="right"/>
      <w:pPr>
        <w:ind w:left="4320" w:hanging="180"/>
      </w:pPr>
    </w:lvl>
    <w:lvl w:ilvl="6" w:tplc="73563AA4">
      <w:start w:val="1"/>
      <w:numFmt w:val="decimal"/>
      <w:lvlText w:val="%7."/>
      <w:lvlJc w:val="left"/>
      <w:pPr>
        <w:ind w:left="5040" w:hanging="360"/>
      </w:pPr>
    </w:lvl>
    <w:lvl w:ilvl="7" w:tplc="041874AC">
      <w:start w:val="1"/>
      <w:numFmt w:val="lowerLetter"/>
      <w:lvlText w:val="%8."/>
      <w:lvlJc w:val="left"/>
      <w:pPr>
        <w:ind w:left="5760" w:hanging="360"/>
      </w:pPr>
    </w:lvl>
    <w:lvl w:ilvl="8" w:tplc="4A3670F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F428B4"/>
    <w:multiLevelType w:val="hybridMultilevel"/>
    <w:tmpl w:val="8A14BB9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C5C7D"/>
    <w:multiLevelType w:val="hybridMultilevel"/>
    <w:tmpl w:val="2482DC7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B91BB1"/>
    <w:multiLevelType w:val="hybridMultilevel"/>
    <w:tmpl w:val="9384976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10"/>
  </w:num>
  <w:num w:numId="5">
    <w:abstractNumId w:val="7"/>
  </w:num>
  <w:num w:numId="6">
    <w:abstractNumId w:val="0"/>
  </w:num>
  <w:num w:numId="7">
    <w:abstractNumId w:val="8"/>
  </w:num>
  <w:num w:numId="8">
    <w:abstractNumId w:val="3"/>
  </w:num>
  <w:num w:numId="9">
    <w:abstractNumId w:val="6"/>
  </w:num>
  <w:num w:numId="10">
    <w:abstractNumId w:val="2"/>
  </w:num>
  <w:num w:numId="11">
    <w:abstractNumId w:val="12"/>
  </w:num>
  <w:num w:numId="12">
    <w:abstractNumId w:val="11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MbU0NjcwNDE3sjBU0lEKTi0uzszPAykwrAUA8nBgZCwAAAA="/>
  </w:docVars>
  <w:rsids>
    <w:rsidRoot w:val="4EE1FE11"/>
    <w:rsid w:val="00001E82"/>
    <w:rsid w:val="0000202D"/>
    <w:rsid w:val="0001180D"/>
    <w:rsid w:val="00017CCA"/>
    <w:rsid w:val="00027138"/>
    <w:rsid w:val="0003611C"/>
    <w:rsid w:val="00041EFA"/>
    <w:rsid w:val="00047A4F"/>
    <w:rsid w:val="000547EC"/>
    <w:rsid w:val="0008375C"/>
    <w:rsid w:val="0009066D"/>
    <w:rsid w:val="000A1241"/>
    <w:rsid w:val="000A3957"/>
    <w:rsid w:val="000A6CA3"/>
    <w:rsid w:val="000B053B"/>
    <w:rsid w:val="000C5889"/>
    <w:rsid w:val="000E41D1"/>
    <w:rsid w:val="00110B8D"/>
    <w:rsid w:val="00114967"/>
    <w:rsid w:val="00117FFC"/>
    <w:rsid w:val="001343E2"/>
    <w:rsid w:val="00135CBD"/>
    <w:rsid w:val="00140D3E"/>
    <w:rsid w:val="00162524"/>
    <w:rsid w:val="001726C4"/>
    <w:rsid w:val="0019117A"/>
    <w:rsid w:val="001B7760"/>
    <w:rsid w:val="001D66FC"/>
    <w:rsid w:val="0020163F"/>
    <w:rsid w:val="00204D4B"/>
    <w:rsid w:val="00210B65"/>
    <w:rsid w:val="00215F36"/>
    <w:rsid w:val="002316BE"/>
    <w:rsid w:val="00245A07"/>
    <w:rsid w:val="00264CEB"/>
    <w:rsid w:val="002A1990"/>
    <w:rsid w:val="002B01A0"/>
    <w:rsid w:val="003025DA"/>
    <w:rsid w:val="00304D0B"/>
    <w:rsid w:val="003231C8"/>
    <w:rsid w:val="0035553B"/>
    <w:rsid w:val="003D7A01"/>
    <w:rsid w:val="004263B8"/>
    <w:rsid w:val="00446358"/>
    <w:rsid w:val="00465000"/>
    <w:rsid w:val="004F3252"/>
    <w:rsid w:val="00540D34"/>
    <w:rsid w:val="00552D65"/>
    <w:rsid w:val="00557F4A"/>
    <w:rsid w:val="00575ACE"/>
    <w:rsid w:val="005A1F95"/>
    <w:rsid w:val="005A71EB"/>
    <w:rsid w:val="006202A3"/>
    <w:rsid w:val="006471CE"/>
    <w:rsid w:val="00647C3E"/>
    <w:rsid w:val="0067446B"/>
    <w:rsid w:val="006A704E"/>
    <w:rsid w:val="006C5356"/>
    <w:rsid w:val="006F0697"/>
    <w:rsid w:val="006F6987"/>
    <w:rsid w:val="007449D9"/>
    <w:rsid w:val="00780078"/>
    <w:rsid w:val="00796B6B"/>
    <w:rsid w:val="007A06F3"/>
    <w:rsid w:val="007B12CE"/>
    <w:rsid w:val="007B676B"/>
    <w:rsid w:val="007C4AB4"/>
    <w:rsid w:val="007F0DA4"/>
    <w:rsid w:val="007F1F44"/>
    <w:rsid w:val="00803674"/>
    <w:rsid w:val="00832B49"/>
    <w:rsid w:val="00857739"/>
    <w:rsid w:val="008704A5"/>
    <w:rsid w:val="008722BF"/>
    <w:rsid w:val="00893D9A"/>
    <w:rsid w:val="008A6292"/>
    <w:rsid w:val="008D358B"/>
    <w:rsid w:val="00903C81"/>
    <w:rsid w:val="00926EB8"/>
    <w:rsid w:val="00952A73"/>
    <w:rsid w:val="00977D15"/>
    <w:rsid w:val="009972CC"/>
    <w:rsid w:val="009A0883"/>
    <w:rsid w:val="009A095F"/>
    <w:rsid w:val="009B332D"/>
    <w:rsid w:val="009C1F79"/>
    <w:rsid w:val="009C4759"/>
    <w:rsid w:val="009D4765"/>
    <w:rsid w:val="00A10479"/>
    <w:rsid w:val="00A21365"/>
    <w:rsid w:val="00A27025"/>
    <w:rsid w:val="00A4708A"/>
    <w:rsid w:val="00A5507D"/>
    <w:rsid w:val="00A565AA"/>
    <w:rsid w:val="00A740FD"/>
    <w:rsid w:val="00AA06A6"/>
    <w:rsid w:val="00AB5596"/>
    <w:rsid w:val="00AD03F0"/>
    <w:rsid w:val="00AD0A74"/>
    <w:rsid w:val="00AD2584"/>
    <w:rsid w:val="00AD301E"/>
    <w:rsid w:val="00AD4EE2"/>
    <w:rsid w:val="00B01B95"/>
    <w:rsid w:val="00B5064A"/>
    <w:rsid w:val="00B547E5"/>
    <w:rsid w:val="00B639D7"/>
    <w:rsid w:val="00B8174E"/>
    <w:rsid w:val="00B83939"/>
    <w:rsid w:val="00B970A1"/>
    <w:rsid w:val="00BA78A1"/>
    <w:rsid w:val="00BC051E"/>
    <w:rsid w:val="00C1672C"/>
    <w:rsid w:val="00C27673"/>
    <w:rsid w:val="00C504FF"/>
    <w:rsid w:val="00CC0AF1"/>
    <w:rsid w:val="00CD23B7"/>
    <w:rsid w:val="00CE6566"/>
    <w:rsid w:val="00CF1DA1"/>
    <w:rsid w:val="00D22494"/>
    <w:rsid w:val="00D32E74"/>
    <w:rsid w:val="00D339E6"/>
    <w:rsid w:val="00D47C08"/>
    <w:rsid w:val="00D83581"/>
    <w:rsid w:val="00D853CB"/>
    <w:rsid w:val="00D92C5C"/>
    <w:rsid w:val="00DC05BB"/>
    <w:rsid w:val="00DC0D05"/>
    <w:rsid w:val="00DE012B"/>
    <w:rsid w:val="00E021CD"/>
    <w:rsid w:val="00E02C84"/>
    <w:rsid w:val="00E034EC"/>
    <w:rsid w:val="00E1515A"/>
    <w:rsid w:val="00E2288C"/>
    <w:rsid w:val="00E500B7"/>
    <w:rsid w:val="00E908BA"/>
    <w:rsid w:val="00EC21AB"/>
    <w:rsid w:val="00EE2F57"/>
    <w:rsid w:val="00F23DBD"/>
    <w:rsid w:val="00F438A3"/>
    <w:rsid w:val="00F43989"/>
    <w:rsid w:val="00F471E8"/>
    <w:rsid w:val="00F550C3"/>
    <w:rsid w:val="00F55122"/>
    <w:rsid w:val="00F93EF6"/>
    <w:rsid w:val="00FA3C70"/>
    <w:rsid w:val="00FB1F4E"/>
    <w:rsid w:val="0172B0C5"/>
    <w:rsid w:val="03917E98"/>
    <w:rsid w:val="073F0B75"/>
    <w:rsid w:val="091BDB1B"/>
    <w:rsid w:val="0A0C2DE4"/>
    <w:rsid w:val="0DE7C45A"/>
    <w:rsid w:val="11B5583A"/>
    <w:rsid w:val="1248DB6A"/>
    <w:rsid w:val="16FFF365"/>
    <w:rsid w:val="19564593"/>
    <w:rsid w:val="1D46D085"/>
    <w:rsid w:val="1DB42893"/>
    <w:rsid w:val="1F4A772B"/>
    <w:rsid w:val="21CE7EE6"/>
    <w:rsid w:val="23818C94"/>
    <w:rsid w:val="24035493"/>
    <w:rsid w:val="2C6DF122"/>
    <w:rsid w:val="2D5E43EB"/>
    <w:rsid w:val="2D776BCF"/>
    <w:rsid w:val="2D862C99"/>
    <w:rsid w:val="2F71D5CC"/>
    <w:rsid w:val="36387E85"/>
    <w:rsid w:val="380034B9"/>
    <w:rsid w:val="3ACE84B6"/>
    <w:rsid w:val="3AEA2A3C"/>
    <w:rsid w:val="3BEA1B27"/>
    <w:rsid w:val="3CED5289"/>
    <w:rsid w:val="3E18F822"/>
    <w:rsid w:val="418C4F37"/>
    <w:rsid w:val="4833EB14"/>
    <w:rsid w:val="48B29D00"/>
    <w:rsid w:val="4EE1FE11"/>
    <w:rsid w:val="50D842A0"/>
    <w:rsid w:val="52B21984"/>
    <w:rsid w:val="530CEB4C"/>
    <w:rsid w:val="55B5FE2E"/>
    <w:rsid w:val="5E209ABD"/>
    <w:rsid w:val="5F3C312E"/>
    <w:rsid w:val="5F89D034"/>
    <w:rsid w:val="6609C481"/>
    <w:rsid w:val="66BA17DC"/>
    <w:rsid w:val="6E634232"/>
    <w:rsid w:val="7139DA94"/>
    <w:rsid w:val="7281CED8"/>
    <w:rsid w:val="74026FF9"/>
    <w:rsid w:val="7E0F4B5E"/>
    <w:rsid w:val="7E9DACAA"/>
    <w:rsid w:val="7ED76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1FE11"/>
  <w15:chartTrackingRefBased/>
  <w15:docId w15:val="{CDCB441D-3175-4BD5-B675-A88318270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5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0C3"/>
  </w:style>
  <w:style w:type="paragraph" w:styleId="Footer">
    <w:name w:val="footer"/>
    <w:basedOn w:val="Normal"/>
    <w:link w:val="FooterChar"/>
    <w:uiPriority w:val="99"/>
    <w:unhideWhenUsed/>
    <w:rsid w:val="00F550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78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8BCB1208AD4A4893EFB4AE584937CF" ma:contentTypeVersion="12" ma:contentTypeDescription="Create a new document." ma:contentTypeScope="" ma:versionID="f554decf27997f81781fa137c393b870">
  <xsd:schema xmlns:xsd="http://www.w3.org/2001/XMLSchema" xmlns:xs="http://www.w3.org/2001/XMLSchema" xmlns:p="http://schemas.microsoft.com/office/2006/metadata/properties" xmlns:ns2="cd067162-e77c-4cf2-9637-5dd54539818a" xmlns:ns3="a0e100ed-994f-4803-accf-f62f83634f37" targetNamespace="http://schemas.microsoft.com/office/2006/metadata/properties" ma:root="true" ma:fieldsID="93961c1b8ffc61e8c0dd2a39c42cb581" ns2:_="" ns3:_="">
    <xsd:import namespace="cd067162-e77c-4cf2-9637-5dd54539818a"/>
    <xsd:import namespace="a0e100ed-994f-4803-accf-f62f83634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67162-e77c-4cf2-9637-5dd5453981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100ed-994f-4803-accf-f62f83634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CDFF55-F4FE-420B-9F5E-73B3F07D83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54561C-0703-4BFE-AA62-8A1E2AECDD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67162-e77c-4cf2-9637-5dd54539818a"/>
    <ds:schemaRef ds:uri="a0e100ed-994f-4803-accf-f62f83634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6B1703-3AB1-435A-9DC0-21D917F3A940}">
  <ds:schemaRefs>
    <ds:schemaRef ds:uri="http://schemas.microsoft.com/office/2006/metadata/properties"/>
    <ds:schemaRef ds:uri="http://purl.org/dc/elements/1.1/"/>
    <ds:schemaRef ds:uri="a0e100ed-994f-4803-accf-f62f83634f37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cd067162-e77c-4cf2-9637-5dd54539818a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ng Yan Long</dc:creator>
  <cp:keywords/>
  <dc:description/>
  <cp:lastModifiedBy>Ng Jong Ray, Edward</cp:lastModifiedBy>
  <cp:revision>2</cp:revision>
  <dcterms:created xsi:type="dcterms:W3CDTF">2022-02-12T17:16:00Z</dcterms:created>
  <dcterms:modified xsi:type="dcterms:W3CDTF">2022-02-1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8BCB1208AD4A4893EFB4AE584937CF</vt:lpwstr>
  </property>
</Properties>
</file>